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7598"/>
      </w:tblGrid>
      <w:tr w:rsidR="00A7724D" w:rsidRPr="00A5677A" w14:paraId="402310C4" w14:textId="77777777" w:rsidTr="003E21BE">
        <w:trPr>
          <w:jc w:val="center"/>
        </w:trPr>
        <w:tc>
          <w:tcPr>
            <w:tcW w:w="1418" w:type="dxa"/>
          </w:tcPr>
          <w:p w14:paraId="305A3B7E" w14:textId="77777777" w:rsidR="00A7724D" w:rsidRPr="00A5677A" w:rsidRDefault="00A7724D">
            <w:pPr>
              <w:rPr>
                <w:lang w:val="id-ID"/>
              </w:rPr>
            </w:pPr>
            <w:r w:rsidRPr="00A5677A">
              <w:rPr>
                <w:noProof/>
                <w:lang w:val="id-ID"/>
              </w:rPr>
              <w:drawing>
                <wp:inline distT="0" distB="0" distL="0" distR="0" wp14:anchorId="2E705A4F" wp14:editId="0FA59FB6">
                  <wp:extent cx="628650" cy="6286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-jrs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917" cy="628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98" w:type="dxa"/>
            <w:shd w:val="clear" w:color="auto" w:fill="006600"/>
            <w:vAlign w:val="center"/>
          </w:tcPr>
          <w:p w14:paraId="10A90B4C" w14:textId="1DBDD4F6" w:rsidR="00A7724D" w:rsidRPr="00A5677A" w:rsidRDefault="003E21BE" w:rsidP="00A7724D">
            <w:pPr>
              <w:jc w:val="center"/>
              <w:rPr>
                <w:b/>
                <w:caps/>
                <w:color w:val="006600"/>
                <w:sz w:val="24"/>
                <w:szCs w:val="24"/>
                <w:lang w:val="id-ID"/>
              </w:rPr>
            </w:pPr>
            <w:r w:rsidRPr="00A5677A">
              <w:rPr>
                <w:b/>
                <w:caps/>
                <w:color w:val="FFFFFF" w:themeColor="background1"/>
                <w:sz w:val="24"/>
                <w:szCs w:val="24"/>
                <w:lang w:val="id-ID"/>
              </w:rPr>
              <w:t>Response by Authors to Reviewer’s Remarks/Comments</w:t>
            </w:r>
          </w:p>
        </w:tc>
      </w:tr>
    </w:tbl>
    <w:p w14:paraId="56B7A5ED" w14:textId="77777777" w:rsidR="00C76794" w:rsidRPr="00A5677A" w:rsidRDefault="00C76794">
      <w:pPr>
        <w:rPr>
          <w:lang w:val="id-ID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7603"/>
      </w:tblGrid>
      <w:tr w:rsidR="003E21BE" w:rsidRPr="00A5677A" w14:paraId="5AE1924D" w14:textId="77777777" w:rsidTr="00E2653B">
        <w:tc>
          <w:tcPr>
            <w:tcW w:w="1413" w:type="dxa"/>
          </w:tcPr>
          <w:p w14:paraId="5E00C7A3" w14:textId="6351F9B9" w:rsidR="003E21BE" w:rsidRPr="00A5677A" w:rsidRDefault="003E21BE">
            <w:pPr>
              <w:rPr>
                <w:b/>
                <w:lang w:val="id-ID"/>
              </w:rPr>
            </w:pPr>
            <w:r w:rsidRPr="00A5677A">
              <w:rPr>
                <w:b/>
                <w:lang w:val="id-ID"/>
              </w:rPr>
              <w:t>ID</w:t>
            </w:r>
          </w:p>
        </w:tc>
        <w:tc>
          <w:tcPr>
            <w:tcW w:w="7603" w:type="dxa"/>
          </w:tcPr>
          <w:p w14:paraId="5EF7937A" w14:textId="1EFC964D" w:rsidR="003E21BE" w:rsidRPr="00A5677A" w:rsidRDefault="00DC6ACF">
            <w:pPr>
              <w:rPr>
                <w:lang w:val="id-ID"/>
              </w:rPr>
            </w:pPr>
            <w:r w:rsidRPr="00A5677A">
              <w:rPr>
                <w:rFonts w:ascii="Calibri-Bold" w:hAnsi="Calibri-Bold" w:cs="Calibri-Bold"/>
                <w:b/>
                <w:bCs/>
                <w:sz w:val="24"/>
                <w:szCs w:val="24"/>
                <w:lang w:val="id-ID"/>
              </w:rPr>
              <w:t>489</w:t>
            </w:r>
          </w:p>
        </w:tc>
      </w:tr>
      <w:tr w:rsidR="00CA53B5" w:rsidRPr="00657FA8" w14:paraId="5F200FB1" w14:textId="77777777" w:rsidTr="00E2653B">
        <w:tc>
          <w:tcPr>
            <w:tcW w:w="1413" w:type="dxa"/>
          </w:tcPr>
          <w:p w14:paraId="5E655F1F" w14:textId="77777777" w:rsidR="00CA53B5" w:rsidRPr="00A5677A" w:rsidRDefault="00CA53B5">
            <w:pPr>
              <w:rPr>
                <w:b/>
                <w:lang w:val="id-ID"/>
              </w:rPr>
            </w:pPr>
            <w:r w:rsidRPr="00A5677A">
              <w:rPr>
                <w:b/>
                <w:lang w:val="id-ID"/>
              </w:rPr>
              <w:t>Judul</w:t>
            </w:r>
          </w:p>
        </w:tc>
        <w:tc>
          <w:tcPr>
            <w:tcW w:w="7603" w:type="dxa"/>
          </w:tcPr>
          <w:p w14:paraId="71FF02EC" w14:textId="0EA2D183" w:rsidR="00CA53B5" w:rsidRPr="00A5677A" w:rsidRDefault="00DC6ACF">
            <w:pPr>
              <w:rPr>
                <w:lang w:val="id-ID"/>
              </w:rPr>
            </w:pPr>
            <w:r w:rsidRPr="00A5677A">
              <w:rPr>
                <w:rFonts w:ascii="Calibri-Italic" w:hAnsi="Calibri-Italic" w:cs="Calibri-Italic"/>
                <w:i/>
                <w:iCs/>
                <w:sz w:val="20"/>
                <w:szCs w:val="20"/>
                <w:lang w:val="id-ID"/>
              </w:rPr>
              <w:t>Faktor Pengaruh Estimasi Biaya Tidak Langsung Pada Kontraktor Jalan X</w:t>
            </w:r>
          </w:p>
        </w:tc>
      </w:tr>
      <w:tr w:rsidR="00CA53B5" w:rsidRPr="00657FA8" w14:paraId="42CD26E0" w14:textId="77777777" w:rsidTr="00E2653B">
        <w:tc>
          <w:tcPr>
            <w:tcW w:w="1413" w:type="dxa"/>
          </w:tcPr>
          <w:p w14:paraId="6C06F228" w14:textId="77777777" w:rsidR="00CA53B5" w:rsidRPr="00A5677A" w:rsidRDefault="00CA53B5">
            <w:pPr>
              <w:rPr>
                <w:b/>
                <w:lang w:val="id-ID"/>
              </w:rPr>
            </w:pPr>
            <w:r w:rsidRPr="00A5677A">
              <w:rPr>
                <w:b/>
                <w:lang w:val="id-ID"/>
              </w:rPr>
              <w:t>Penulis</w:t>
            </w:r>
          </w:p>
        </w:tc>
        <w:tc>
          <w:tcPr>
            <w:tcW w:w="7603" w:type="dxa"/>
          </w:tcPr>
          <w:p w14:paraId="6184E835" w14:textId="67D29E0C" w:rsidR="00CA53B5" w:rsidRPr="00A5677A" w:rsidRDefault="00DC6ACF">
            <w:pPr>
              <w:rPr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Yohanes Lim Dwi Adianto,</w:t>
            </w:r>
            <w:r w:rsidR="00D7019B" w:rsidRPr="00D7019B">
              <w:rPr>
                <w:rFonts w:ascii="Calibri" w:hAnsi="Calibri" w:cs="Calibri"/>
                <w:sz w:val="20"/>
                <w:szCs w:val="20"/>
                <w:lang w:val="pt-BR"/>
              </w:rPr>
              <w:t xml:space="preserve"> </w:t>
            </w:r>
            <w:r w:rsidR="00D7019B" w:rsidRPr="00A5677A">
              <w:rPr>
                <w:rFonts w:ascii="Calibri" w:hAnsi="Calibri" w:cs="Calibri"/>
                <w:sz w:val="20"/>
                <w:szCs w:val="20"/>
                <w:lang w:val="id-ID"/>
              </w:rPr>
              <w:t xml:space="preserve">Aldo Maylia Harun,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Mia Wimala</w:t>
            </w:r>
          </w:p>
        </w:tc>
      </w:tr>
      <w:tr w:rsidR="00E663A6" w:rsidRPr="00A5677A" w14:paraId="1E94109A" w14:textId="77777777" w:rsidTr="00E2653B">
        <w:tc>
          <w:tcPr>
            <w:tcW w:w="1413" w:type="dxa"/>
          </w:tcPr>
          <w:p w14:paraId="53592F3F" w14:textId="77777777" w:rsidR="00E663A6" w:rsidRPr="00A5677A" w:rsidRDefault="00E663A6">
            <w:pPr>
              <w:rPr>
                <w:b/>
                <w:lang w:val="id-ID"/>
              </w:rPr>
            </w:pPr>
            <w:r w:rsidRPr="00A5677A">
              <w:rPr>
                <w:b/>
                <w:lang w:val="id-ID"/>
              </w:rPr>
              <w:t>Email</w:t>
            </w:r>
          </w:p>
        </w:tc>
        <w:tc>
          <w:tcPr>
            <w:tcW w:w="7603" w:type="dxa"/>
          </w:tcPr>
          <w:p w14:paraId="1F7675DB" w14:textId="48A690B6" w:rsidR="00E663A6" w:rsidRPr="00A5677A" w:rsidRDefault="00DC6ACF">
            <w:pPr>
              <w:rPr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adi@unpar.ac.id</w:t>
            </w:r>
          </w:p>
        </w:tc>
      </w:tr>
    </w:tbl>
    <w:p w14:paraId="69D17A12" w14:textId="7FB3CC54" w:rsidR="00CA53B5" w:rsidRPr="00A5677A" w:rsidRDefault="00CA53B5">
      <w:pPr>
        <w:rPr>
          <w:lang w:val="id-ID"/>
        </w:rPr>
      </w:pPr>
    </w:p>
    <w:p w14:paraId="2FB2AA54" w14:textId="77B3A640" w:rsidR="003E21BE" w:rsidRPr="00A5677A" w:rsidRDefault="003E21BE">
      <w:pPr>
        <w:rPr>
          <w:lang w:val="id-ID"/>
        </w:rPr>
      </w:pPr>
      <w:r w:rsidRPr="00A5677A">
        <w:rPr>
          <w:lang w:val="id-ID"/>
        </w:rPr>
        <w:t xml:space="preserve">Penulis merangkum tanggapan dan perbaikan terhadap saran dan komentar dari reviewer dan editor (lihat form hasil review) pada tabel di bawah berikut. </w:t>
      </w:r>
      <w:r w:rsidR="001059CD" w:rsidRPr="00A5677A">
        <w:rPr>
          <w:lang w:val="id-ID"/>
        </w:rPr>
        <w:t>Kirim form ini ke email redaksi jurnal (</w:t>
      </w:r>
      <w:hyperlink r:id="rId8" w:history="1">
        <w:r w:rsidR="00F34955" w:rsidRPr="00A5677A">
          <w:rPr>
            <w:rStyle w:val="Hyperlink"/>
            <w:lang w:val="id-ID"/>
          </w:rPr>
          <w:t>jrs@eng.unand.ac.id</w:t>
        </w:r>
      </w:hyperlink>
      <w:r w:rsidR="003163CA" w:rsidRPr="00A5677A">
        <w:rPr>
          <w:rStyle w:val="Hyperlink"/>
          <w:lang w:val="id-ID"/>
        </w:rPr>
        <w:t>)</w:t>
      </w:r>
      <w:r w:rsidR="00F34955" w:rsidRPr="00A5677A">
        <w:rPr>
          <w:lang w:val="id-ID"/>
        </w:rPr>
        <w:t>.</w:t>
      </w:r>
    </w:p>
    <w:p w14:paraId="2958C64B" w14:textId="4DBBE17E" w:rsidR="003E21BE" w:rsidRPr="00A5677A" w:rsidRDefault="003E21BE">
      <w:pPr>
        <w:rPr>
          <w:lang w:val="id-ID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3544"/>
        <w:gridCol w:w="4536"/>
      </w:tblGrid>
      <w:tr w:rsidR="003E21BE" w:rsidRPr="00A5677A" w14:paraId="01AF8B0E" w14:textId="77777777" w:rsidTr="007B2413">
        <w:trPr>
          <w:tblHeader/>
        </w:trPr>
        <w:tc>
          <w:tcPr>
            <w:tcW w:w="851" w:type="dxa"/>
            <w:shd w:val="clear" w:color="auto" w:fill="006600"/>
          </w:tcPr>
          <w:p w14:paraId="463A0E36" w14:textId="195634FC" w:rsidR="003E21BE" w:rsidRPr="00A5677A" w:rsidRDefault="003E21BE" w:rsidP="003E21BE">
            <w:pPr>
              <w:jc w:val="center"/>
              <w:rPr>
                <w:b/>
                <w:color w:val="FFFFFF" w:themeColor="background1"/>
                <w:lang w:val="id-ID"/>
              </w:rPr>
            </w:pPr>
            <w:r w:rsidRPr="00A5677A">
              <w:rPr>
                <w:b/>
                <w:color w:val="FFFFFF" w:themeColor="background1"/>
                <w:lang w:val="id-ID"/>
              </w:rPr>
              <w:t>No</w:t>
            </w:r>
          </w:p>
        </w:tc>
        <w:tc>
          <w:tcPr>
            <w:tcW w:w="3544" w:type="dxa"/>
            <w:shd w:val="clear" w:color="auto" w:fill="006600"/>
          </w:tcPr>
          <w:p w14:paraId="348EE80C" w14:textId="5BFDC870" w:rsidR="003E21BE" w:rsidRPr="00A5677A" w:rsidRDefault="003E21BE" w:rsidP="003E21BE">
            <w:pPr>
              <w:jc w:val="center"/>
              <w:rPr>
                <w:b/>
                <w:color w:val="FFFFFF" w:themeColor="background1"/>
                <w:lang w:val="id-ID"/>
              </w:rPr>
            </w:pPr>
            <w:r w:rsidRPr="00A5677A">
              <w:rPr>
                <w:b/>
                <w:color w:val="FFFFFF" w:themeColor="background1"/>
                <w:lang w:val="id-ID"/>
              </w:rPr>
              <w:t>Saran</w:t>
            </w:r>
            <w:r w:rsidR="00524AD5" w:rsidRPr="00A5677A">
              <w:rPr>
                <w:b/>
                <w:color w:val="FFFFFF" w:themeColor="background1"/>
                <w:lang w:val="id-ID"/>
              </w:rPr>
              <w:t xml:space="preserve"> Komentar</w:t>
            </w:r>
            <w:r w:rsidRPr="00A5677A">
              <w:rPr>
                <w:b/>
                <w:color w:val="FFFFFF" w:themeColor="background1"/>
                <w:lang w:val="id-ID"/>
              </w:rPr>
              <w:t xml:space="preserve"> Reviewer &amp; Editor</w:t>
            </w:r>
          </w:p>
        </w:tc>
        <w:tc>
          <w:tcPr>
            <w:tcW w:w="4536" w:type="dxa"/>
            <w:shd w:val="clear" w:color="auto" w:fill="006600"/>
          </w:tcPr>
          <w:p w14:paraId="3C401698" w14:textId="4767CA6F" w:rsidR="003E21BE" w:rsidRPr="00A5677A" w:rsidRDefault="003E21BE" w:rsidP="003E21BE">
            <w:pPr>
              <w:jc w:val="center"/>
              <w:rPr>
                <w:b/>
                <w:color w:val="FFFFFF" w:themeColor="background1"/>
                <w:lang w:val="id-ID"/>
              </w:rPr>
            </w:pPr>
            <w:r w:rsidRPr="00A5677A">
              <w:rPr>
                <w:b/>
                <w:color w:val="FFFFFF" w:themeColor="background1"/>
                <w:lang w:val="id-ID"/>
              </w:rPr>
              <w:t>Tanggapan Penulis</w:t>
            </w:r>
          </w:p>
        </w:tc>
      </w:tr>
      <w:tr w:rsidR="003E21BE" w:rsidRPr="00657FA8" w14:paraId="6FA47FC1" w14:textId="77777777" w:rsidTr="007B2413">
        <w:tc>
          <w:tcPr>
            <w:tcW w:w="851" w:type="dxa"/>
          </w:tcPr>
          <w:p w14:paraId="467656A7" w14:textId="5803EC66" w:rsidR="003E21BE" w:rsidRPr="00A5677A" w:rsidRDefault="003E21BE" w:rsidP="003E21BE">
            <w:pPr>
              <w:jc w:val="center"/>
              <w:rPr>
                <w:bCs/>
                <w:sz w:val="20"/>
                <w:szCs w:val="20"/>
                <w:lang w:val="id-ID"/>
              </w:rPr>
            </w:pPr>
            <w:r w:rsidRPr="00A5677A">
              <w:rPr>
                <w:bCs/>
                <w:sz w:val="20"/>
                <w:szCs w:val="20"/>
                <w:lang w:val="id-ID"/>
              </w:rPr>
              <w:t>1</w:t>
            </w:r>
          </w:p>
        </w:tc>
        <w:tc>
          <w:tcPr>
            <w:tcW w:w="3544" w:type="dxa"/>
          </w:tcPr>
          <w:p w14:paraId="796FED3B" w14:textId="1FDA68BA" w:rsidR="003E21BE" w:rsidRPr="00A5677A" w:rsidRDefault="00DC6ACF" w:rsidP="00CC6F10">
            <w:pPr>
              <w:autoSpaceDE w:val="0"/>
              <w:autoSpaceDN w:val="0"/>
              <w:adjustRightInd w:val="0"/>
              <w:rPr>
                <w:i/>
                <w:iCs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Jika nilai RII sama pada beberapa variabel, bagaimana menentukan peringkat</w:t>
            </w:r>
            <w:r w:rsidR="00CC6F10" w:rsidRPr="00CC6F10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mana yang lebih tinggi dan rendah dari variabel-variabel tersebut?</w:t>
            </w:r>
          </w:p>
        </w:tc>
        <w:tc>
          <w:tcPr>
            <w:tcW w:w="4536" w:type="dxa"/>
          </w:tcPr>
          <w:p w14:paraId="510944E8" w14:textId="4D851C05" w:rsidR="003F782D" w:rsidRPr="00A5677A" w:rsidRDefault="003F782D" w:rsidP="003F782D">
            <w:pPr>
              <w:pStyle w:val="ListParagraph"/>
              <w:numPr>
                <w:ilvl w:val="0"/>
                <w:numId w:val="2"/>
              </w:numPr>
              <w:ind w:left="176" w:hanging="176"/>
              <w:rPr>
                <w:sz w:val="20"/>
                <w:szCs w:val="20"/>
                <w:lang w:val="id-ID"/>
              </w:rPr>
            </w:pPr>
            <w:r w:rsidRPr="00A5677A">
              <w:rPr>
                <w:sz w:val="20"/>
                <w:szCs w:val="20"/>
                <w:lang w:val="id-ID"/>
              </w:rPr>
              <w:t>Urutan ran</w:t>
            </w:r>
            <w:r w:rsidR="00D7019B" w:rsidRPr="00D7019B">
              <w:rPr>
                <w:sz w:val="20"/>
                <w:szCs w:val="20"/>
                <w:lang w:val="id-ID"/>
              </w:rPr>
              <w:t>g</w:t>
            </w:r>
            <w:r w:rsidRPr="00A5677A">
              <w:rPr>
                <w:sz w:val="20"/>
                <w:szCs w:val="20"/>
                <w:lang w:val="id-ID"/>
              </w:rPr>
              <w:t>king/peringkat dijadikan sama untuk faktor-faktor dengan nilai RII yang sama sehingga tidak terlihat adanya perbedaan di tingkat pengaruhnya</w:t>
            </w:r>
            <w:r w:rsidR="007B2413" w:rsidRPr="007B2413">
              <w:rPr>
                <w:sz w:val="20"/>
                <w:szCs w:val="20"/>
                <w:lang w:val="id-ID"/>
              </w:rPr>
              <w:t xml:space="preserve"> (Tabel 4)</w:t>
            </w:r>
            <w:r w:rsidRPr="00A5677A">
              <w:rPr>
                <w:sz w:val="20"/>
                <w:szCs w:val="20"/>
                <w:lang w:val="id-ID"/>
              </w:rPr>
              <w:t xml:space="preserve">. </w:t>
            </w:r>
          </w:p>
          <w:p w14:paraId="44E711D9" w14:textId="1CE1AA74" w:rsidR="003E21BE" w:rsidRPr="00A5677A" w:rsidRDefault="003F782D" w:rsidP="003F782D">
            <w:pPr>
              <w:pStyle w:val="ListParagraph"/>
              <w:numPr>
                <w:ilvl w:val="0"/>
                <w:numId w:val="2"/>
              </w:numPr>
              <w:ind w:left="176" w:hanging="176"/>
              <w:rPr>
                <w:sz w:val="20"/>
                <w:szCs w:val="20"/>
                <w:lang w:val="id-ID"/>
              </w:rPr>
            </w:pPr>
            <w:r w:rsidRPr="00A5677A">
              <w:rPr>
                <w:sz w:val="20"/>
                <w:szCs w:val="20"/>
                <w:lang w:val="id-ID"/>
              </w:rPr>
              <w:t>Berdasarkan teori analisis RII, faktor-faktor yang memiliki peringkat yang sama tersebut perlu diperhatikan semuanya secara bersamaan</w:t>
            </w:r>
            <w:r w:rsidR="003E7BC5" w:rsidRPr="003E7BC5">
              <w:rPr>
                <w:sz w:val="20"/>
                <w:szCs w:val="20"/>
                <w:lang w:val="id-ID"/>
              </w:rPr>
              <w:t xml:space="preserve"> karena memiliki tingkat pengaruh yang sama</w:t>
            </w:r>
            <w:r w:rsidRPr="00A5677A">
              <w:rPr>
                <w:sz w:val="20"/>
                <w:szCs w:val="20"/>
                <w:lang w:val="id-ID"/>
              </w:rPr>
              <w:t>. Namun demikian, penggunaan metode lain seperti analisis faktor</w:t>
            </w:r>
            <w:r w:rsidRPr="00A5677A">
              <w:rPr>
                <w:i/>
                <w:iCs/>
                <w:sz w:val="20"/>
                <w:szCs w:val="20"/>
                <w:lang w:val="id-ID"/>
              </w:rPr>
              <w:t>, principal component analysis</w:t>
            </w:r>
            <w:r w:rsidRPr="00A5677A">
              <w:rPr>
                <w:sz w:val="20"/>
                <w:szCs w:val="20"/>
                <w:lang w:val="id-ID"/>
              </w:rPr>
              <w:t>, dst dapat digunakan di penelitian berikutnya untuk mengetahui faktor yang lebih signifikan dibandingkan faktor lainnya</w:t>
            </w:r>
            <w:r w:rsidR="003E7BC5" w:rsidRPr="003E7BC5">
              <w:rPr>
                <w:sz w:val="20"/>
                <w:szCs w:val="20"/>
                <w:lang w:val="id-ID"/>
              </w:rPr>
              <w:t xml:space="preserve"> dari hasil olahan </w:t>
            </w:r>
            <w:r w:rsidR="00CC6F10" w:rsidRPr="00CC6F10">
              <w:rPr>
                <w:sz w:val="20"/>
                <w:szCs w:val="20"/>
                <w:lang w:val="id-ID"/>
              </w:rPr>
              <w:t xml:space="preserve">data </w:t>
            </w:r>
            <w:r w:rsidR="003E7BC5" w:rsidRPr="00CC6F10">
              <w:rPr>
                <w:i/>
                <w:iCs/>
                <w:sz w:val="20"/>
                <w:szCs w:val="20"/>
                <w:lang w:val="id-ID"/>
              </w:rPr>
              <w:t>time series</w:t>
            </w:r>
            <w:r w:rsidR="00CC6F10" w:rsidRPr="00CC6F10">
              <w:rPr>
                <w:i/>
                <w:iCs/>
                <w:sz w:val="20"/>
                <w:szCs w:val="20"/>
                <w:lang w:val="id-ID"/>
              </w:rPr>
              <w:t>.</w:t>
            </w:r>
          </w:p>
        </w:tc>
      </w:tr>
      <w:tr w:rsidR="003E21BE" w:rsidRPr="00657FA8" w14:paraId="33E36597" w14:textId="77777777" w:rsidTr="007B2413">
        <w:tc>
          <w:tcPr>
            <w:tcW w:w="851" w:type="dxa"/>
          </w:tcPr>
          <w:p w14:paraId="14C60BB9" w14:textId="2990F992" w:rsidR="003E21BE" w:rsidRPr="00A5677A" w:rsidRDefault="003E21BE" w:rsidP="003E21BE">
            <w:pPr>
              <w:jc w:val="center"/>
              <w:rPr>
                <w:bCs/>
                <w:sz w:val="20"/>
                <w:szCs w:val="20"/>
                <w:lang w:val="id-ID"/>
              </w:rPr>
            </w:pPr>
            <w:r w:rsidRPr="00A5677A">
              <w:rPr>
                <w:bCs/>
                <w:sz w:val="20"/>
                <w:szCs w:val="20"/>
                <w:lang w:val="id-ID"/>
              </w:rPr>
              <w:t>2</w:t>
            </w:r>
          </w:p>
        </w:tc>
        <w:tc>
          <w:tcPr>
            <w:tcW w:w="3544" w:type="dxa"/>
          </w:tcPr>
          <w:p w14:paraId="7CF8390C" w14:textId="7250869A" w:rsidR="003E21BE" w:rsidRPr="00A5677A" w:rsidRDefault="00DC6ACF" w:rsidP="00E20DF9">
            <w:pPr>
              <w:autoSpaceDE w:val="0"/>
              <w:autoSpaceDN w:val="0"/>
              <w:adjustRightInd w:val="0"/>
              <w:rPr>
                <w:i/>
                <w:iCs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Perlunya menjelaskan</w:t>
            </w:r>
            <w:r w:rsidR="007B2413" w:rsidRPr="007B2413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kesimpula</w:t>
            </w:r>
            <w:r w:rsidR="007B2413" w:rsidRPr="00E20DF9">
              <w:rPr>
                <w:rFonts w:ascii="Calibri" w:hAnsi="Calibri" w:cs="Calibri"/>
                <w:sz w:val="20"/>
                <w:szCs w:val="20"/>
                <w:lang w:val="id-ID"/>
              </w:rPr>
              <w:t>n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secara singkat dan padat, saran untuk pengembangan</w:t>
            </w:r>
            <w:r w:rsidR="00E20DF9" w:rsidRPr="00E20DF9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penelitian berikutnya berdasarkan hal-hal yang tidak diteliti oleh penulis</w:t>
            </w:r>
          </w:p>
        </w:tc>
        <w:tc>
          <w:tcPr>
            <w:tcW w:w="4536" w:type="dxa"/>
          </w:tcPr>
          <w:p w14:paraId="7FB4F16D" w14:textId="77777777" w:rsidR="004B39B4" w:rsidRPr="004B39B4" w:rsidRDefault="004B39B4" w:rsidP="002E24B7">
            <w:pPr>
              <w:pStyle w:val="ListParagraph"/>
              <w:numPr>
                <w:ilvl w:val="0"/>
                <w:numId w:val="2"/>
              </w:numPr>
              <w:ind w:left="176" w:hanging="176"/>
              <w:rPr>
                <w:sz w:val="20"/>
                <w:szCs w:val="20"/>
                <w:lang w:val="id-ID"/>
              </w:rPr>
            </w:pPr>
            <w:r w:rsidRPr="004B39B4">
              <w:rPr>
                <w:sz w:val="20"/>
                <w:szCs w:val="20"/>
                <w:lang w:val="id-ID"/>
              </w:rPr>
              <w:t>Kesimpulan sudah dipadatkan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1629E0A2" w14:textId="77777777" w:rsidR="004B39B4" w:rsidRDefault="004B39B4" w:rsidP="002E24B7">
            <w:pPr>
              <w:pStyle w:val="ListParagraph"/>
              <w:numPr>
                <w:ilvl w:val="0"/>
                <w:numId w:val="2"/>
              </w:numPr>
              <w:ind w:left="176" w:hanging="176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Beb</w:t>
            </w:r>
            <w:r w:rsidRPr="004B39B4">
              <w:rPr>
                <w:sz w:val="20"/>
                <w:szCs w:val="20"/>
                <w:lang w:val="id-ID"/>
              </w:rPr>
              <w:t xml:space="preserve">erapa saran pengembangan penelitian juga telah dituliskan: </w:t>
            </w:r>
          </w:p>
          <w:p w14:paraId="5344BCAF" w14:textId="6306F9B6" w:rsidR="003F782D" w:rsidRDefault="003F782D" w:rsidP="004B39B4">
            <w:pPr>
              <w:pStyle w:val="ListParagraph"/>
              <w:numPr>
                <w:ilvl w:val="0"/>
                <w:numId w:val="3"/>
              </w:numPr>
              <w:ind w:left="318" w:hanging="142"/>
              <w:rPr>
                <w:sz w:val="20"/>
                <w:szCs w:val="20"/>
                <w:lang w:val="id-ID"/>
              </w:rPr>
            </w:pPr>
            <w:r w:rsidRPr="00A5677A">
              <w:rPr>
                <w:sz w:val="20"/>
                <w:szCs w:val="20"/>
                <w:lang w:val="id-ID"/>
              </w:rPr>
              <w:t>Penambahan studi kasus lain untuk mengetahui perbedaan peringkat dari faktor-faktor yang berpengaruh terhadap besaran estimasi biaya tak langsung.</w:t>
            </w:r>
          </w:p>
          <w:p w14:paraId="0CBC6E62" w14:textId="3EAEF7E6" w:rsidR="00D7019B" w:rsidRPr="00A5677A" w:rsidRDefault="00D7019B" w:rsidP="004B39B4">
            <w:pPr>
              <w:pStyle w:val="ListParagraph"/>
              <w:numPr>
                <w:ilvl w:val="0"/>
                <w:numId w:val="3"/>
              </w:numPr>
              <w:ind w:left="318" w:hanging="142"/>
              <w:rPr>
                <w:sz w:val="20"/>
                <w:szCs w:val="20"/>
                <w:lang w:val="id-ID"/>
              </w:rPr>
            </w:pPr>
            <w:r w:rsidRPr="00D7019B">
              <w:rPr>
                <w:sz w:val="20"/>
                <w:szCs w:val="20"/>
                <w:lang w:val="id-ID"/>
              </w:rPr>
              <w:t xml:space="preserve">Model estimasi biaya tidak langsung dapat dikembangkan berdasarkan </w:t>
            </w:r>
            <w:r w:rsidR="004201D9" w:rsidRPr="004201D9">
              <w:rPr>
                <w:i/>
                <w:iCs/>
                <w:sz w:val="20"/>
                <w:szCs w:val="20"/>
                <w:lang w:val="id-ID"/>
              </w:rPr>
              <w:t>time-series data</w:t>
            </w:r>
            <w:r w:rsidR="004201D9" w:rsidRPr="004201D9">
              <w:rPr>
                <w:sz w:val="20"/>
                <w:szCs w:val="20"/>
                <w:lang w:val="id-ID"/>
              </w:rPr>
              <w:t xml:space="preserve"> dari </w:t>
            </w:r>
            <w:r w:rsidRPr="00D7019B">
              <w:rPr>
                <w:sz w:val="20"/>
                <w:szCs w:val="20"/>
                <w:lang w:val="id-ID"/>
              </w:rPr>
              <w:t>faktor-faktor pengaruh yang didapat dari hasil penelitian ini.</w:t>
            </w:r>
          </w:p>
        </w:tc>
      </w:tr>
      <w:tr w:rsidR="003E21BE" w:rsidRPr="00657FA8" w14:paraId="7979EAD9" w14:textId="77777777" w:rsidTr="007B2413">
        <w:tc>
          <w:tcPr>
            <w:tcW w:w="851" w:type="dxa"/>
          </w:tcPr>
          <w:p w14:paraId="35BD3057" w14:textId="39C31AD3" w:rsidR="003E21BE" w:rsidRPr="00A5677A" w:rsidRDefault="003E21BE" w:rsidP="003E21BE">
            <w:pPr>
              <w:jc w:val="center"/>
              <w:rPr>
                <w:bCs/>
                <w:sz w:val="20"/>
                <w:szCs w:val="20"/>
                <w:lang w:val="id-ID"/>
              </w:rPr>
            </w:pPr>
            <w:r w:rsidRPr="00A5677A">
              <w:rPr>
                <w:bCs/>
                <w:sz w:val="20"/>
                <w:szCs w:val="20"/>
                <w:lang w:val="id-ID"/>
              </w:rPr>
              <w:t>3</w:t>
            </w:r>
          </w:p>
        </w:tc>
        <w:tc>
          <w:tcPr>
            <w:tcW w:w="3544" w:type="dxa"/>
          </w:tcPr>
          <w:p w14:paraId="072C40DD" w14:textId="487FDDD7" w:rsidR="003E21BE" w:rsidRPr="00A5677A" w:rsidRDefault="00DC6ACF" w:rsidP="006B6162">
            <w:pPr>
              <w:rPr>
                <w:i/>
                <w:iCs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Judul makalah bisa dipertajam sesuai dengan masalah yang diteliti</w:t>
            </w:r>
          </w:p>
        </w:tc>
        <w:tc>
          <w:tcPr>
            <w:tcW w:w="4536" w:type="dxa"/>
          </w:tcPr>
          <w:p w14:paraId="35F45552" w14:textId="45A51510" w:rsidR="002E24B7" w:rsidRPr="00A5677A" w:rsidRDefault="003F782D" w:rsidP="00CC6F1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 xml:space="preserve">Judul telah diganti menjadi: </w:t>
            </w:r>
            <w:r w:rsidR="00CC6F10" w:rsidRPr="00A5677A">
              <w:rPr>
                <w:rFonts w:ascii="Calibri" w:hAnsi="Calibri" w:cs="Calibri"/>
                <w:sz w:val="20"/>
                <w:szCs w:val="20"/>
                <w:lang w:val="id-ID"/>
              </w:rPr>
              <w:t xml:space="preserve">Faktor-Faktor </w:t>
            </w:r>
            <w:r w:rsidR="00CC6F10" w:rsidRPr="002158EA">
              <w:rPr>
                <w:rFonts w:ascii="Calibri" w:hAnsi="Calibri" w:cs="Calibri"/>
                <w:sz w:val="20"/>
                <w:szCs w:val="20"/>
                <w:lang w:val="id-ID"/>
              </w:rPr>
              <w:t>Pengaruh</w:t>
            </w:r>
            <w:r w:rsidR="00CC6F10" w:rsidRPr="00A5677A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Besaran Estimasi Biaya Tidak</w:t>
            </w:r>
            <w:r w:rsidR="00CC6F10" w:rsidRPr="00CC6F10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="00CC6F10" w:rsidRPr="00A5677A">
              <w:rPr>
                <w:rFonts w:ascii="Calibri" w:hAnsi="Calibri" w:cs="Calibri"/>
                <w:sz w:val="20"/>
                <w:szCs w:val="20"/>
                <w:lang w:val="id-ID"/>
              </w:rPr>
              <w:t xml:space="preserve">Langsung Pada Penawaran Pekerjaan Jalan </w:t>
            </w:r>
            <w:r w:rsidR="00CC6F10" w:rsidRPr="00CC6F10">
              <w:rPr>
                <w:rFonts w:ascii="Calibri" w:hAnsi="Calibri" w:cs="Calibri"/>
                <w:sz w:val="20"/>
                <w:szCs w:val="20"/>
                <w:lang w:val="id-ID"/>
              </w:rPr>
              <w:t>Oleh</w:t>
            </w:r>
            <w:r w:rsidR="00CC6F10" w:rsidRPr="00A5677A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Kontraktor X</w:t>
            </w:r>
          </w:p>
        </w:tc>
      </w:tr>
      <w:tr w:rsidR="003E21BE" w:rsidRPr="00657FA8" w14:paraId="6D313F24" w14:textId="77777777" w:rsidTr="007B2413">
        <w:tc>
          <w:tcPr>
            <w:tcW w:w="851" w:type="dxa"/>
          </w:tcPr>
          <w:p w14:paraId="6AB1779F" w14:textId="0CE8E0C1" w:rsidR="003E21BE" w:rsidRPr="00A5677A" w:rsidRDefault="003E21BE" w:rsidP="003E21BE">
            <w:pPr>
              <w:jc w:val="center"/>
              <w:rPr>
                <w:bCs/>
                <w:sz w:val="20"/>
                <w:szCs w:val="20"/>
                <w:lang w:val="id-ID"/>
              </w:rPr>
            </w:pPr>
            <w:r w:rsidRPr="00A5677A">
              <w:rPr>
                <w:bCs/>
                <w:sz w:val="20"/>
                <w:szCs w:val="20"/>
                <w:lang w:val="id-ID"/>
              </w:rPr>
              <w:t>4</w:t>
            </w:r>
          </w:p>
        </w:tc>
        <w:tc>
          <w:tcPr>
            <w:tcW w:w="3544" w:type="dxa"/>
          </w:tcPr>
          <w:p w14:paraId="3546FC3C" w14:textId="62F87978" w:rsidR="003E21BE" w:rsidRPr="00A5677A" w:rsidRDefault="00DC6ACF" w:rsidP="00CA1DA7">
            <w:pPr>
              <w:autoSpaceDE w:val="0"/>
              <w:autoSpaceDN w:val="0"/>
              <w:adjustRightInd w:val="0"/>
              <w:rPr>
                <w:i/>
                <w:iCs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Secara umum abstrak sudah memberikan gambaran penelitian secara umum,</w:t>
            </w:r>
            <w:r w:rsidR="00CA1DA7" w:rsidRPr="00CA1DA7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namun tidak ada simpulan yang khas menggambarkan objek penelitian yaitu pekerjaan</w:t>
            </w:r>
            <w:r w:rsidR="00436021" w:rsidRPr="007B2413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jalan</w:t>
            </w:r>
          </w:p>
        </w:tc>
        <w:tc>
          <w:tcPr>
            <w:tcW w:w="4536" w:type="dxa"/>
          </w:tcPr>
          <w:p w14:paraId="7F474BBB" w14:textId="64DDE041" w:rsidR="003E21BE" w:rsidRPr="00D7019B" w:rsidRDefault="00D7019B" w:rsidP="006B6162">
            <w:pPr>
              <w:rPr>
                <w:sz w:val="20"/>
                <w:szCs w:val="20"/>
                <w:lang w:val="id-ID"/>
              </w:rPr>
            </w:pPr>
            <w:r w:rsidRPr="00D7019B">
              <w:rPr>
                <w:sz w:val="20"/>
                <w:szCs w:val="20"/>
                <w:lang w:val="id-ID"/>
              </w:rPr>
              <w:t xml:space="preserve">Kekhasan pada konstruksi jalan telah ditambahkan di bagian akhir </w:t>
            </w:r>
            <w:r w:rsidR="00657FA8">
              <w:rPr>
                <w:sz w:val="20"/>
                <w:szCs w:val="20"/>
                <w:lang w:val="id-ID"/>
              </w:rPr>
              <w:t>Ab</w:t>
            </w:r>
            <w:r w:rsidR="00657FA8" w:rsidRPr="00D7019B">
              <w:rPr>
                <w:sz w:val="20"/>
                <w:szCs w:val="20"/>
                <w:lang w:val="id-ID"/>
              </w:rPr>
              <w:t>strak</w:t>
            </w:r>
            <w:r w:rsidR="00657FA8" w:rsidRPr="00657FA8">
              <w:rPr>
                <w:sz w:val="20"/>
                <w:szCs w:val="20"/>
                <w:lang w:val="id-ID"/>
              </w:rPr>
              <w:t xml:space="preserve">, </w:t>
            </w:r>
            <w:r w:rsidR="00657FA8" w:rsidRPr="00D7019B">
              <w:rPr>
                <w:sz w:val="20"/>
                <w:szCs w:val="20"/>
                <w:lang w:val="id-ID"/>
              </w:rPr>
              <w:t>Hasil dan Pembahasan</w:t>
            </w:r>
            <w:r w:rsidR="00657FA8" w:rsidRPr="00657FA8">
              <w:rPr>
                <w:sz w:val="20"/>
                <w:szCs w:val="20"/>
                <w:lang w:val="id-ID"/>
              </w:rPr>
              <w:t>,</w:t>
            </w:r>
            <w:r w:rsidR="00657FA8" w:rsidRPr="00657FA8">
              <w:rPr>
                <w:sz w:val="20"/>
                <w:szCs w:val="20"/>
                <w:lang w:val="id-ID"/>
              </w:rPr>
              <w:t xml:space="preserve"> dan Kesimpulan</w:t>
            </w:r>
            <w:r w:rsidR="00657FA8" w:rsidRPr="00D7019B">
              <w:rPr>
                <w:sz w:val="20"/>
                <w:szCs w:val="20"/>
                <w:lang w:val="id-ID"/>
              </w:rPr>
              <w:t>.</w:t>
            </w:r>
          </w:p>
        </w:tc>
      </w:tr>
      <w:tr w:rsidR="003E21BE" w:rsidRPr="00A5677A" w14:paraId="758E41D8" w14:textId="77777777" w:rsidTr="007B2413">
        <w:tc>
          <w:tcPr>
            <w:tcW w:w="851" w:type="dxa"/>
          </w:tcPr>
          <w:p w14:paraId="15502BD0" w14:textId="5D030642" w:rsidR="003E21BE" w:rsidRPr="00A5677A" w:rsidRDefault="003E21BE" w:rsidP="003E21BE">
            <w:pPr>
              <w:jc w:val="center"/>
              <w:rPr>
                <w:bCs/>
                <w:sz w:val="20"/>
                <w:szCs w:val="20"/>
                <w:lang w:val="id-ID"/>
              </w:rPr>
            </w:pPr>
            <w:r w:rsidRPr="00A5677A">
              <w:rPr>
                <w:bCs/>
                <w:sz w:val="20"/>
                <w:szCs w:val="20"/>
                <w:lang w:val="id-ID"/>
              </w:rPr>
              <w:t>5</w:t>
            </w:r>
          </w:p>
        </w:tc>
        <w:tc>
          <w:tcPr>
            <w:tcW w:w="3544" w:type="dxa"/>
          </w:tcPr>
          <w:p w14:paraId="3FAD750C" w14:textId="6F0842BD" w:rsidR="003E21BE" w:rsidRPr="00A5677A" w:rsidRDefault="00DC6ACF" w:rsidP="00CC6F10">
            <w:pPr>
              <w:autoSpaceDE w:val="0"/>
              <w:autoSpaceDN w:val="0"/>
              <w:adjustRightInd w:val="0"/>
              <w:rPr>
                <w:i/>
                <w:iCs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Pendahuluan sudah memberikan gambaran apa yang akan diteliti, perbedaan</w:t>
            </w:r>
            <w:r w:rsidR="00CC6F10" w:rsidRPr="00CC6F10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dengan penelitian terdahulu serta tujuan penelitian. Namun tidak ada hipotesis penelitian.</w:t>
            </w:r>
          </w:p>
        </w:tc>
        <w:tc>
          <w:tcPr>
            <w:tcW w:w="4536" w:type="dxa"/>
          </w:tcPr>
          <w:p w14:paraId="7C7026D2" w14:textId="7C22073B" w:rsidR="003E21BE" w:rsidRPr="00D7019B" w:rsidRDefault="00D7019B" w:rsidP="006B6162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ipotesis penelitian sudah ditambahkan di bagian akhir Pendahuluan</w:t>
            </w:r>
          </w:p>
        </w:tc>
      </w:tr>
      <w:tr w:rsidR="003E21BE" w:rsidRPr="00657FA8" w14:paraId="0D39FEA8" w14:textId="77777777" w:rsidTr="007B2413">
        <w:tc>
          <w:tcPr>
            <w:tcW w:w="851" w:type="dxa"/>
          </w:tcPr>
          <w:p w14:paraId="6D80E989" w14:textId="5813EA04" w:rsidR="003E21BE" w:rsidRPr="00A5677A" w:rsidRDefault="003E21BE" w:rsidP="003E21BE">
            <w:pPr>
              <w:jc w:val="center"/>
              <w:rPr>
                <w:bCs/>
                <w:sz w:val="20"/>
                <w:szCs w:val="20"/>
                <w:lang w:val="id-ID"/>
              </w:rPr>
            </w:pPr>
            <w:r w:rsidRPr="00A5677A">
              <w:rPr>
                <w:bCs/>
                <w:sz w:val="20"/>
                <w:szCs w:val="20"/>
                <w:lang w:val="id-ID"/>
              </w:rPr>
              <w:lastRenderedPageBreak/>
              <w:t>6</w:t>
            </w:r>
          </w:p>
        </w:tc>
        <w:tc>
          <w:tcPr>
            <w:tcW w:w="3544" w:type="dxa"/>
          </w:tcPr>
          <w:p w14:paraId="058C2688" w14:textId="355C11AF" w:rsidR="003E21BE" w:rsidRPr="00A5677A" w:rsidRDefault="00DC6ACF" w:rsidP="00436021">
            <w:pPr>
              <w:autoSpaceDE w:val="0"/>
              <w:autoSpaceDN w:val="0"/>
              <w:adjustRightInd w:val="0"/>
              <w:rPr>
                <w:i/>
                <w:iCs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 xml:space="preserve">Metodologi </w:t>
            </w:r>
            <w:r w:rsidR="00436021" w:rsidRPr="00436021">
              <w:rPr>
                <w:rFonts w:ascii="Calibri" w:hAnsi="Calibri" w:cs="Calibri"/>
                <w:sz w:val="20"/>
                <w:szCs w:val="20"/>
                <w:lang w:val="id-ID"/>
              </w:rPr>
              <w:t>p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enelitian sudah memaparkan data yang akan diteliti serta</w:t>
            </w:r>
            <w:r w:rsidR="00436021" w:rsidRPr="00436021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pengambilan data dan respondennya. Namun variable yang digunakan tidak menunjukkan</w:t>
            </w:r>
            <w:r w:rsidR="00436021" w:rsidRPr="00436021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kekhasan objek penelitian yaitu proyek jalan.</w:t>
            </w:r>
          </w:p>
        </w:tc>
        <w:tc>
          <w:tcPr>
            <w:tcW w:w="4536" w:type="dxa"/>
          </w:tcPr>
          <w:p w14:paraId="6CAEE953" w14:textId="6B3C8568" w:rsidR="003E21BE" w:rsidRPr="00D7019B" w:rsidRDefault="00D7019B" w:rsidP="006B6162">
            <w:pPr>
              <w:rPr>
                <w:sz w:val="20"/>
                <w:szCs w:val="20"/>
                <w:lang w:val="id-ID"/>
              </w:rPr>
            </w:pPr>
            <w:r w:rsidRPr="00D7019B">
              <w:rPr>
                <w:sz w:val="20"/>
                <w:szCs w:val="20"/>
                <w:lang w:val="id-ID"/>
              </w:rPr>
              <w:t xml:space="preserve">Kekhasan pada konstruksi jalan telah ditambahkan dan dibahas pada bagian </w:t>
            </w:r>
            <w:r>
              <w:rPr>
                <w:sz w:val="20"/>
                <w:szCs w:val="20"/>
                <w:lang w:val="id-ID"/>
              </w:rPr>
              <w:t>Ab</w:t>
            </w:r>
            <w:r w:rsidRPr="00D7019B">
              <w:rPr>
                <w:sz w:val="20"/>
                <w:szCs w:val="20"/>
                <w:lang w:val="id-ID"/>
              </w:rPr>
              <w:t>strak</w:t>
            </w:r>
            <w:r w:rsidR="00657FA8" w:rsidRPr="00657FA8">
              <w:rPr>
                <w:sz w:val="20"/>
                <w:szCs w:val="20"/>
                <w:lang w:val="id-ID"/>
              </w:rPr>
              <w:t>,</w:t>
            </w:r>
            <w:r w:rsidRPr="00D7019B">
              <w:rPr>
                <w:sz w:val="20"/>
                <w:szCs w:val="20"/>
                <w:lang w:val="id-ID"/>
              </w:rPr>
              <w:t xml:space="preserve"> Hasil dan Pembahasan</w:t>
            </w:r>
            <w:r w:rsidR="00657FA8" w:rsidRPr="00657FA8">
              <w:rPr>
                <w:sz w:val="20"/>
                <w:szCs w:val="20"/>
                <w:lang w:val="id-ID"/>
              </w:rPr>
              <w:t>, dan Kesimpulan</w:t>
            </w:r>
            <w:r w:rsidRPr="00D7019B">
              <w:rPr>
                <w:sz w:val="20"/>
                <w:szCs w:val="20"/>
                <w:lang w:val="id-ID"/>
              </w:rPr>
              <w:t>.</w:t>
            </w:r>
          </w:p>
        </w:tc>
      </w:tr>
      <w:tr w:rsidR="003E21BE" w:rsidRPr="00657FA8" w14:paraId="453D572C" w14:textId="77777777" w:rsidTr="007B2413">
        <w:tc>
          <w:tcPr>
            <w:tcW w:w="851" w:type="dxa"/>
          </w:tcPr>
          <w:p w14:paraId="53D8722F" w14:textId="7D653389" w:rsidR="003E21BE" w:rsidRPr="00A5677A" w:rsidRDefault="003E21BE" w:rsidP="003E21BE">
            <w:pPr>
              <w:jc w:val="center"/>
              <w:rPr>
                <w:bCs/>
                <w:sz w:val="20"/>
                <w:szCs w:val="20"/>
                <w:lang w:val="id-ID"/>
              </w:rPr>
            </w:pPr>
            <w:r w:rsidRPr="00A5677A">
              <w:rPr>
                <w:bCs/>
                <w:sz w:val="20"/>
                <w:szCs w:val="20"/>
                <w:lang w:val="id-ID"/>
              </w:rPr>
              <w:t>7</w:t>
            </w:r>
          </w:p>
        </w:tc>
        <w:tc>
          <w:tcPr>
            <w:tcW w:w="3544" w:type="dxa"/>
          </w:tcPr>
          <w:p w14:paraId="31A15D9A" w14:textId="54A361E4" w:rsidR="003E21BE" w:rsidRPr="00A5677A" w:rsidRDefault="00DC6ACF" w:rsidP="00436021">
            <w:pPr>
              <w:autoSpaceDE w:val="0"/>
              <w:autoSpaceDN w:val="0"/>
              <w:adjustRightInd w:val="0"/>
              <w:rPr>
                <w:i/>
                <w:iCs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Bagian hasil sudah memaparkan ranking data yang berpengaruh terhadap</w:t>
            </w:r>
            <w:r w:rsidR="00436021" w:rsidRPr="00436021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estimasi biaya tidak langsung, namun data yang dielaborasi bersifat umum tidak</w:t>
            </w:r>
            <w:r w:rsidR="00436021" w:rsidRPr="00436021">
              <w:rPr>
                <w:rFonts w:ascii="Calibri" w:hAnsi="Calibri" w:cs="Calibri"/>
                <w:sz w:val="20"/>
                <w:szCs w:val="20"/>
                <w:lang w:val="id-ID"/>
              </w:rPr>
              <w:t xml:space="preserve"> </w:t>
            </w: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menggambarkan yang khas pekerjaan jalan.</w:t>
            </w:r>
          </w:p>
        </w:tc>
        <w:tc>
          <w:tcPr>
            <w:tcW w:w="4536" w:type="dxa"/>
          </w:tcPr>
          <w:p w14:paraId="4C9D9691" w14:textId="7E27113F" w:rsidR="003E21BE" w:rsidRPr="007A4C7D" w:rsidRDefault="00D7019B" w:rsidP="006B6162">
            <w:pPr>
              <w:rPr>
                <w:rFonts w:cstheme="minorHAnsi"/>
                <w:sz w:val="20"/>
                <w:szCs w:val="20"/>
                <w:lang w:val="id-ID"/>
              </w:rPr>
            </w:pPr>
            <w:r w:rsidRPr="007A4C7D">
              <w:rPr>
                <w:rFonts w:cstheme="minorHAnsi"/>
                <w:sz w:val="20"/>
                <w:szCs w:val="20"/>
                <w:lang w:val="id-ID"/>
              </w:rPr>
              <w:t xml:space="preserve">Faktor pengaruh yang khas untuk konstruksi jalan telah ditambahkan pada bagian </w:t>
            </w:r>
            <w:r w:rsidR="009972CD" w:rsidRPr="009972CD">
              <w:rPr>
                <w:rFonts w:cstheme="minorHAnsi"/>
                <w:sz w:val="20"/>
                <w:szCs w:val="20"/>
                <w:lang w:val="id-ID"/>
              </w:rPr>
              <w:t xml:space="preserve">Hasil dan </w:t>
            </w:r>
            <w:r w:rsidRPr="007A4C7D">
              <w:rPr>
                <w:rFonts w:cstheme="minorHAnsi"/>
                <w:sz w:val="20"/>
                <w:szCs w:val="20"/>
                <w:lang w:val="id-ID"/>
              </w:rPr>
              <w:t xml:space="preserve">Pembahasan tentang faktor </w:t>
            </w:r>
            <w:r w:rsidR="009972CD" w:rsidRPr="009972CD">
              <w:rPr>
                <w:rFonts w:cstheme="minorHAnsi"/>
                <w:sz w:val="20"/>
                <w:szCs w:val="20"/>
                <w:lang w:val="id-ID"/>
              </w:rPr>
              <w:t xml:space="preserve">ukuran proyek, </w:t>
            </w:r>
            <w:r w:rsidRPr="007A4C7D">
              <w:rPr>
                <w:rFonts w:cstheme="minorHAnsi"/>
                <w:sz w:val="20"/>
                <w:szCs w:val="20"/>
                <w:lang w:val="id-ID"/>
              </w:rPr>
              <w:t>lokasi proyek, dan kondisi ekonomi regional</w:t>
            </w:r>
            <w:r w:rsidR="009972CD" w:rsidRPr="009972CD">
              <w:rPr>
                <w:rFonts w:cstheme="minorHAnsi"/>
                <w:sz w:val="20"/>
                <w:szCs w:val="20"/>
                <w:lang w:val="id-ID"/>
              </w:rPr>
              <w:t>.</w:t>
            </w:r>
            <w:r w:rsidRPr="007A4C7D">
              <w:rPr>
                <w:rFonts w:cstheme="minorHAnsi"/>
                <w:sz w:val="20"/>
                <w:szCs w:val="20"/>
                <w:lang w:val="id-ID"/>
              </w:rPr>
              <w:t xml:space="preserve"> </w:t>
            </w:r>
          </w:p>
          <w:p w14:paraId="16909F56" w14:textId="191CBA62" w:rsidR="00C24518" w:rsidRPr="00657FA8" w:rsidRDefault="00C24518" w:rsidP="00C24518">
            <w:pPr>
              <w:rPr>
                <w:rFonts w:cstheme="minorHAnsi"/>
                <w:sz w:val="20"/>
                <w:szCs w:val="20"/>
                <w:lang w:val="id-ID"/>
              </w:rPr>
            </w:pPr>
          </w:p>
        </w:tc>
      </w:tr>
      <w:tr w:rsidR="003E21BE" w:rsidRPr="00657FA8" w14:paraId="4826FB5F" w14:textId="77777777" w:rsidTr="007B2413">
        <w:tc>
          <w:tcPr>
            <w:tcW w:w="851" w:type="dxa"/>
          </w:tcPr>
          <w:p w14:paraId="5D45FDE9" w14:textId="2E77030F" w:rsidR="003E21BE" w:rsidRPr="00A5677A" w:rsidRDefault="003E21BE" w:rsidP="003E21BE">
            <w:pPr>
              <w:jc w:val="center"/>
              <w:rPr>
                <w:bCs/>
                <w:sz w:val="20"/>
                <w:szCs w:val="20"/>
                <w:lang w:val="id-ID"/>
              </w:rPr>
            </w:pPr>
            <w:r w:rsidRPr="00A5677A">
              <w:rPr>
                <w:bCs/>
                <w:sz w:val="20"/>
                <w:szCs w:val="20"/>
                <w:lang w:val="id-ID"/>
              </w:rPr>
              <w:t>8</w:t>
            </w:r>
          </w:p>
        </w:tc>
        <w:tc>
          <w:tcPr>
            <w:tcW w:w="3544" w:type="dxa"/>
          </w:tcPr>
          <w:p w14:paraId="26F4CCC8" w14:textId="77777777" w:rsidR="00DC6ACF" w:rsidRPr="00A5677A" w:rsidRDefault="00DC6ACF" w:rsidP="00DC6AC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Bagian Diskusi dan Pembahasan sudah menyampaikan temuan hasil analisis,</w:t>
            </w:r>
          </w:p>
          <w:p w14:paraId="1860DE2A" w14:textId="77777777" w:rsidR="00DC6ACF" w:rsidRPr="00A5677A" w:rsidRDefault="00DC6ACF" w:rsidP="00DC6AC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namun tidak ada pembahasan yang rinci dan justifikasi mengapa hal tersebut terjadi dan</w:t>
            </w:r>
          </w:p>
          <w:p w14:paraId="612AC60F" w14:textId="5737AC00" w:rsidR="003E21BE" w:rsidRPr="00A5677A" w:rsidRDefault="00DC6ACF" w:rsidP="00DC6ACF">
            <w:pPr>
              <w:rPr>
                <w:i/>
                <w:iCs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apa argumentasinya.</w:t>
            </w:r>
          </w:p>
        </w:tc>
        <w:tc>
          <w:tcPr>
            <w:tcW w:w="4536" w:type="dxa"/>
          </w:tcPr>
          <w:p w14:paraId="40FD154D" w14:textId="6F7AA6CE" w:rsidR="003E21BE" w:rsidRPr="00CA780A" w:rsidRDefault="00D7019B" w:rsidP="006B6162">
            <w:pPr>
              <w:rPr>
                <w:sz w:val="20"/>
                <w:szCs w:val="20"/>
                <w:lang w:val="id-ID"/>
              </w:rPr>
            </w:pPr>
            <w:r w:rsidRPr="00D7019B">
              <w:rPr>
                <w:sz w:val="20"/>
                <w:szCs w:val="20"/>
                <w:lang w:val="id-ID"/>
              </w:rPr>
              <w:t xml:space="preserve">Bahasan lebih rinci dan justifikasi telah </w:t>
            </w:r>
            <w:r w:rsidR="00CA780A" w:rsidRPr="00CA780A">
              <w:rPr>
                <w:sz w:val="20"/>
                <w:szCs w:val="20"/>
                <w:lang w:val="id-ID"/>
              </w:rPr>
              <w:t>ditambahkan</w:t>
            </w:r>
            <w:r w:rsidR="007A4C7D" w:rsidRPr="00CA780A">
              <w:rPr>
                <w:sz w:val="20"/>
                <w:szCs w:val="20"/>
                <w:lang w:val="id-ID"/>
              </w:rPr>
              <w:t>.</w:t>
            </w:r>
          </w:p>
        </w:tc>
      </w:tr>
      <w:tr w:rsidR="003E21BE" w:rsidRPr="00A5677A" w14:paraId="79F4EC03" w14:textId="77777777" w:rsidTr="007B2413">
        <w:tc>
          <w:tcPr>
            <w:tcW w:w="851" w:type="dxa"/>
          </w:tcPr>
          <w:p w14:paraId="1A864188" w14:textId="26BD2CB2" w:rsidR="003E21BE" w:rsidRPr="00A5677A" w:rsidRDefault="003E21BE" w:rsidP="003E21BE">
            <w:pPr>
              <w:jc w:val="center"/>
              <w:rPr>
                <w:bCs/>
                <w:sz w:val="20"/>
                <w:szCs w:val="20"/>
                <w:lang w:val="id-ID"/>
              </w:rPr>
            </w:pPr>
            <w:r w:rsidRPr="00A5677A">
              <w:rPr>
                <w:bCs/>
                <w:sz w:val="20"/>
                <w:szCs w:val="20"/>
                <w:lang w:val="id-ID"/>
              </w:rPr>
              <w:t>9</w:t>
            </w:r>
          </w:p>
        </w:tc>
        <w:tc>
          <w:tcPr>
            <w:tcW w:w="3544" w:type="dxa"/>
          </w:tcPr>
          <w:p w14:paraId="1B60E0FB" w14:textId="77777777" w:rsidR="00DC6ACF" w:rsidRPr="00A5677A" w:rsidRDefault="00DC6ACF" w:rsidP="00DC6AC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Bagian Kesimpulan hanya menyampaikan temuan hasil analisis berdasarkan RII,</w:t>
            </w:r>
          </w:p>
          <w:p w14:paraId="2B8CC5F7" w14:textId="6EA3AD96" w:rsidR="003E21BE" w:rsidRPr="00A5677A" w:rsidRDefault="00DC6ACF" w:rsidP="00DC6ACF">
            <w:pPr>
              <w:rPr>
                <w:i/>
                <w:iCs/>
                <w:sz w:val="20"/>
                <w:szCs w:val="20"/>
                <w:lang w:val="id-ID"/>
              </w:rPr>
            </w:pPr>
            <w:r w:rsidRPr="00A5677A">
              <w:rPr>
                <w:rFonts w:ascii="Calibri" w:hAnsi="Calibri" w:cs="Calibri"/>
                <w:sz w:val="20"/>
                <w:szCs w:val="20"/>
                <w:lang w:val="id-ID"/>
              </w:rPr>
              <w:t>namun tidak ada simpulan apa dan bagaimana penjelasannya serta usulannya.</w:t>
            </w:r>
          </w:p>
        </w:tc>
        <w:tc>
          <w:tcPr>
            <w:tcW w:w="4536" w:type="dxa"/>
          </w:tcPr>
          <w:p w14:paraId="52935A1D" w14:textId="143DC072" w:rsidR="003E21BE" w:rsidRPr="00D7019B" w:rsidRDefault="00D7019B" w:rsidP="006B6162">
            <w:pPr>
              <w:rPr>
                <w:sz w:val="20"/>
                <w:szCs w:val="20"/>
                <w:lang w:val="en-US"/>
              </w:rPr>
            </w:pPr>
            <w:r w:rsidRPr="00D7019B">
              <w:rPr>
                <w:sz w:val="20"/>
                <w:szCs w:val="20"/>
                <w:lang w:val="id-ID"/>
              </w:rPr>
              <w:t>Simpulan, dan usulan penggunaannya sebagai bentuk dari manfaat penelitian ini telah ditambahkan di bagian Kesimpula</w:t>
            </w:r>
            <w:r>
              <w:rPr>
                <w:sz w:val="20"/>
                <w:szCs w:val="20"/>
                <w:lang w:val="en-US"/>
              </w:rPr>
              <w:t>n.</w:t>
            </w:r>
          </w:p>
        </w:tc>
      </w:tr>
    </w:tbl>
    <w:p w14:paraId="3BC68C18" w14:textId="77777777" w:rsidR="003E21BE" w:rsidRPr="00A5677A" w:rsidRDefault="003E21BE">
      <w:pPr>
        <w:rPr>
          <w:lang w:val="id-ID"/>
        </w:rPr>
      </w:pPr>
    </w:p>
    <w:p w14:paraId="67914375" w14:textId="77777777" w:rsidR="003E21BE" w:rsidRPr="00A5677A" w:rsidRDefault="003E21BE">
      <w:pPr>
        <w:rPr>
          <w:lang w:val="id-ID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322"/>
      </w:tblGrid>
      <w:tr w:rsidR="003E21BE" w:rsidRPr="00A5677A" w14:paraId="724EED0F" w14:textId="77777777" w:rsidTr="00E2653B">
        <w:tc>
          <w:tcPr>
            <w:tcW w:w="2694" w:type="dxa"/>
          </w:tcPr>
          <w:p w14:paraId="24B8F9C6" w14:textId="64139EF9" w:rsidR="003E21BE" w:rsidRPr="00A5677A" w:rsidRDefault="003E21BE" w:rsidP="006B6162">
            <w:pPr>
              <w:rPr>
                <w:b/>
                <w:lang w:val="id-ID"/>
              </w:rPr>
            </w:pPr>
            <w:r w:rsidRPr="00A5677A">
              <w:rPr>
                <w:b/>
                <w:lang w:val="id-ID"/>
              </w:rPr>
              <w:t>Lokasi, Tanggal Pengisian</w:t>
            </w:r>
          </w:p>
        </w:tc>
        <w:tc>
          <w:tcPr>
            <w:tcW w:w="6322" w:type="dxa"/>
          </w:tcPr>
          <w:p w14:paraId="6752E603" w14:textId="51D5EF6D" w:rsidR="003E21BE" w:rsidRPr="00D7019B" w:rsidRDefault="00D7019B" w:rsidP="006B6162">
            <w:pPr>
              <w:rPr>
                <w:lang w:val="en-US"/>
              </w:rPr>
            </w:pPr>
            <w:r>
              <w:rPr>
                <w:lang w:val="en-US"/>
              </w:rPr>
              <w:t xml:space="preserve">Bandung, </w:t>
            </w:r>
            <w:r w:rsidR="00CC6F10">
              <w:rPr>
                <w:lang w:val="en-US"/>
              </w:rPr>
              <w:t xml:space="preserve">5 Maret </w:t>
            </w:r>
            <w:r>
              <w:rPr>
                <w:lang w:val="en-US"/>
              </w:rPr>
              <w:t>2022</w:t>
            </w:r>
          </w:p>
        </w:tc>
      </w:tr>
      <w:tr w:rsidR="003E21BE" w:rsidRPr="00A5677A" w14:paraId="650F4351" w14:textId="77777777" w:rsidTr="00E2653B">
        <w:tc>
          <w:tcPr>
            <w:tcW w:w="2694" w:type="dxa"/>
          </w:tcPr>
          <w:p w14:paraId="58E94ED6" w14:textId="77404973" w:rsidR="003E21BE" w:rsidRPr="00A5677A" w:rsidRDefault="003E21BE" w:rsidP="006B6162">
            <w:pPr>
              <w:rPr>
                <w:b/>
                <w:lang w:val="id-ID"/>
              </w:rPr>
            </w:pPr>
            <w:r w:rsidRPr="00A5677A">
              <w:rPr>
                <w:b/>
                <w:lang w:val="id-ID"/>
              </w:rPr>
              <w:t>Nama Pengisi Form Ini</w:t>
            </w:r>
          </w:p>
        </w:tc>
        <w:tc>
          <w:tcPr>
            <w:tcW w:w="6322" w:type="dxa"/>
          </w:tcPr>
          <w:p w14:paraId="09824149" w14:textId="621A721E" w:rsidR="003E21BE" w:rsidRPr="003751CF" w:rsidRDefault="003751CF" w:rsidP="006B6162">
            <w:pPr>
              <w:rPr>
                <w:lang w:val="en-US"/>
              </w:rPr>
            </w:pPr>
            <w:r>
              <w:rPr>
                <w:lang w:val="en-US"/>
              </w:rPr>
              <w:t>Yohanes Lim Dwi Adianto</w:t>
            </w:r>
          </w:p>
        </w:tc>
      </w:tr>
    </w:tbl>
    <w:p w14:paraId="1015F9A0" w14:textId="77777777" w:rsidR="00CA53B5" w:rsidRPr="00A5677A" w:rsidRDefault="00CA53B5">
      <w:pPr>
        <w:rPr>
          <w:lang w:val="id-ID"/>
        </w:rPr>
      </w:pPr>
    </w:p>
    <w:p w14:paraId="6145EDDE" w14:textId="77777777" w:rsidR="008A3C32" w:rsidRPr="00A5677A" w:rsidRDefault="008A3C32">
      <w:pPr>
        <w:rPr>
          <w:lang w:val="id-ID"/>
        </w:rPr>
      </w:pPr>
    </w:p>
    <w:p w14:paraId="65DEC675" w14:textId="77777777" w:rsidR="008A3C32" w:rsidRPr="00A5677A" w:rsidRDefault="008A3C32">
      <w:pPr>
        <w:rPr>
          <w:lang w:val="id-ID"/>
        </w:rPr>
      </w:pPr>
    </w:p>
    <w:sectPr w:rsidR="008A3C32" w:rsidRPr="00A5677A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86BDB" w14:textId="77777777" w:rsidR="00731000" w:rsidRDefault="00731000" w:rsidP="00EE3782">
      <w:r>
        <w:separator/>
      </w:r>
    </w:p>
  </w:endnote>
  <w:endnote w:type="continuationSeparator" w:id="0">
    <w:p w14:paraId="6CB3C03B" w14:textId="77777777" w:rsidR="00731000" w:rsidRDefault="00731000" w:rsidP="00EE3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51469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65609" w14:textId="71AF2059" w:rsidR="00EE3782" w:rsidRDefault="00EE37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3C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86AF8FE" w14:textId="77777777" w:rsidR="00EE3782" w:rsidRDefault="00EE37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DE8EE" w14:textId="77777777" w:rsidR="00731000" w:rsidRDefault="00731000" w:rsidP="00EE3782">
      <w:r>
        <w:separator/>
      </w:r>
    </w:p>
  </w:footnote>
  <w:footnote w:type="continuationSeparator" w:id="0">
    <w:p w14:paraId="27B9FC23" w14:textId="77777777" w:rsidR="00731000" w:rsidRDefault="00731000" w:rsidP="00EE3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574C6"/>
    <w:multiLevelType w:val="hybridMultilevel"/>
    <w:tmpl w:val="66F6823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64099A"/>
    <w:multiLevelType w:val="hybridMultilevel"/>
    <w:tmpl w:val="EF54E892"/>
    <w:lvl w:ilvl="0" w:tplc="18AE25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F8412D"/>
    <w:multiLevelType w:val="hybridMultilevel"/>
    <w:tmpl w:val="8436A18E"/>
    <w:lvl w:ilvl="0" w:tplc="8EB649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tDQ3tTQyNTKxMDVS0lEKTi0uzszPAykwqgUAVjJaGSwAAAA="/>
  </w:docVars>
  <w:rsids>
    <w:rsidRoot w:val="003914DF"/>
    <w:rsid w:val="00081483"/>
    <w:rsid w:val="000A03EB"/>
    <w:rsid w:val="001059CD"/>
    <w:rsid w:val="002158EA"/>
    <w:rsid w:val="002E0472"/>
    <w:rsid w:val="002E24B7"/>
    <w:rsid w:val="002E57F1"/>
    <w:rsid w:val="003163CA"/>
    <w:rsid w:val="003751CF"/>
    <w:rsid w:val="003914DF"/>
    <w:rsid w:val="003B732C"/>
    <w:rsid w:val="003C7733"/>
    <w:rsid w:val="003E21BE"/>
    <w:rsid w:val="003E7BC5"/>
    <w:rsid w:val="003F0A7D"/>
    <w:rsid w:val="003F1F0E"/>
    <w:rsid w:val="003F782D"/>
    <w:rsid w:val="004201D9"/>
    <w:rsid w:val="00436021"/>
    <w:rsid w:val="004B39B4"/>
    <w:rsid w:val="005109EC"/>
    <w:rsid w:val="00524AD5"/>
    <w:rsid w:val="005703A5"/>
    <w:rsid w:val="005A71DB"/>
    <w:rsid w:val="005F3A5B"/>
    <w:rsid w:val="00657FA8"/>
    <w:rsid w:val="006643CB"/>
    <w:rsid w:val="00731000"/>
    <w:rsid w:val="007A4C7D"/>
    <w:rsid w:val="007B2413"/>
    <w:rsid w:val="007B5141"/>
    <w:rsid w:val="00885B48"/>
    <w:rsid w:val="008A3C32"/>
    <w:rsid w:val="009426B1"/>
    <w:rsid w:val="00944C36"/>
    <w:rsid w:val="009972CD"/>
    <w:rsid w:val="00A5677A"/>
    <w:rsid w:val="00A60C37"/>
    <w:rsid w:val="00A7724D"/>
    <w:rsid w:val="00C00E8A"/>
    <w:rsid w:val="00C24518"/>
    <w:rsid w:val="00C63045"/>
    <w:rsid w:val="00C76794"/>
    <w:rsid w:val="00CA1DA7"/>
    <w:rsid w:val="00CA53B5"/>
    <w:rsid w:val="00CA780A"/>
    <w:rsid w:val="00CA7B55"/>
    <w:rsid w:val="00CC3299"/>
    <w:rsid w:val="00CC6F10"/>
    <w:rsid w:val="00D65CF3"/>
    <w:rsid w:val="00D7019B"/>
    <w:rsid w:val="00DC6ACF"/>
    <w:rsid w:val="00E20DF9"/>
    <w:rsid w:val="00E2653B"/>
    <w:rsid w:val="00E663A6"/>
    <w:rsid w:val="00EE3782"/>
    <w:rsid w:val="00F34955"/>
    <w:rsid w:val="00FC1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51384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24D"/>
    <w:pPr>
      <w:spacing w:after="0" w:line="24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1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3A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37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78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E37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782"/>
    <w:rPr>
      <w:lang w:val="en-GB"/>
    </w:rPr>
  </w:style>
  <w:style w:type="character" w:styleId="Hyperlink">
    <w:name w:val="Hyperlink"/>
    <w:basedOn w:val="DefaultParagraphFont"/>
    <w:uiPriority w:val="99"/>
    <w:unhideWhenUsed/>
    <w:rsid w:val="00F3495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49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rs@eng.unand.ac.i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6T08:09:00Z</dcterms:created>
  <dcterms:modified xsi:type="dcterms:W3CDTF">2022-03-06T08:10:00Z</dcterms:modified>
</cp:coreProperties>
</file>